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Xf8fed515272f9b489d69d0130b4170b0ecf7891"/>
    <w:p>
      <w:pPr>
        <w:pStyle w:val="Heading1"/>
      </w:pPr>
      <w:r>
        <w:t xml:space="preserve">INTERNATIONAL POLICE OFFICER INTERNSHIP APPLICATION LETTER</w:t>
      </w:r>
    </w:p>
    <w:bookmarkEnd w:id="20"/>
    <w:p>
      <w:pPr>
        <w:pStyle w:val="FirstParagraph"/>
      </w:pPr>
      <w:r>
        <w:t xml:space="preserve">Your Name</w:t>
      </w:r>
    </w:p>
    <w:p>
      <w:pPr>
        <w:pStyle w:val="BodyText"/>
      </w:pPr>
      <w:r>
        <w:t xml:space="preserve">Address Line 1, City, Postal Code</w:t>
      </w:r>
    </w:p>
    <w:p>
      <w:pPr>
        <w:pStyle w:val="BodyText"/>
      </w:pPr>
      <w:r>
        <w:t xml:space="preserve">Email Address | Phone Number | Date of Birth: DD/MM/YYYY</w:t>
      </w:r>
    </w:p>
    <w:p>
      <w:pPr>
        <w:pStyle w:val="BodyText"/>
      </w:pPr>
      <w:r>
        <w:t xml:space="preserve">Kuala Lumpur, Malaysia</w:t>
      </w:r>
      <w:r>
        <w:br/>
      </w:r>
      <w:r>
        <w:t xml:space="preserve">[Current Date]</w:t>
      </w:r>
    </w:p>
    <w:p>
      <w:pPr>
        <w:pStyle w:val="BodyText"/>
      </w:pPr>
      <w:r>
        <w:t xml:space="preserve">The Commissioner of Police</w:t>
      </w:r>
      <w:r>
        <w:br/>
      </w:r>
      <w:r>
        <w:t xml:space="preserve">Royal Malaysian Police (RMP)</w:t>
      </w:r>
      <w:r>
        <w:br/>
      </w:r>
      <w:r>
        <w:t xml:space="preserve">Bukit Aman Headquarters</w:t>
      </w:r>
      <w:r>
        <w:br/>
      </w:r>
      <w:r>
        <w:t xml:space="preserve">Jalan Sultan Hishamuddin</w:t>
      </w:r>
      <w:r>
        <w:br/>
      </w:r>
      <w:r>
        <w:t xml:space="preserve">50150 Kuala Lumpur, Malaysia</w:t>
      </w:r>
    </w:p>
    <w:bookmarkStart w:id="21" w:name="X14503213624e2690d10b36883332b7f9c51c96b"/>
    <w:p>
      <w:pPr>
        <w:pStyle w:val="Heading2"/>
      </w:pPr>
      <w:r>
        <w:t xml:space="preserve">INTERNSHIP APPLICATION FOR POLICE OFFICER TRAINING PROGRAMME - KUALA LUMPUR DIVISION</w:t>
      </w:r>
    </w:p>
    <w:p>
      <w:pPr>
        <w:pStyle w:val="FirstParagraph"/>
      </w:pPr>
      <w:r>
        <w:t xml:space="preserve">Dear Commissioner of Police,</w:t>
      </w:r>
      <w:r>
        <w:t xml:space="preserve"> </w:t>
      </w:r>
      <w:r>
        <w:t xml:space="preserve">It is with profound enthusiasm and deep respect for the esteemed Royal Malaysian Police that I submit my formal application for the Internship Programme leading to the position of Police Officer within your prestigious Kuala Lumpur Division. As a dedicated student pursuing a Bachelor of Criminal Justice at Universiti Malaya, I have meticulously prepared myself to contribute meaningfully to Malaysia's law enforcement landscape, with particular focus on the dynamic urban environment of Kuala Lumpur. This</w:t>
      </w:r>
      <w:r>
        <w:t xml:space="preserve"> </w:t>
      </w:r>
      <w:r>
        <w:rPr>
          <w:bCs/>
          <w:b/>
        </w:rPr>
        <w:t xml:space="preserve">Internship Application Letter</w:t>
      </w:r>
      <w:r>
        <w:t xml:space="preserve"> </w:t>
      </w:r>
      <w:r>
        <w:t xml:space="preserve">serves as my earnest commitment to uphold the highest standards of service that define the Malaysian Police Force while gaining invaluable practical experience under your distinguished leadership.</w:t>
      </w:r>
      <w:r>
        <w:t xml:space="preserve"> </w:t>
      </w:r>
      <w:r>
        <w:t xml:space="preserve">My academic journey has been rigorously aligned with policing principles, including specialized coursework in Criminal Law, Forensic Science, Community Policing Strategies, and Southeast Asian Security Dynamics. At Universiti Malaya's Faculty of Social Sciences, I achieved a Cumulative Grade Point Average of 3.7/4.0 while completing an independent research project examining urban crime patterns in Kuala Lumpur's Central Business Districts. This research provided me with critical insights into the unique challenges faced by police personnel operating within Malaysia's capital – from managing multi-ethnic communities and complex traffic systems to addressing cybercrime trends that have surged in our rapidly digitizing society. I understand that policing in</w:t>
      </w:r>
      <w:r>
        <w:t xml:space="preserve"> </w:t>
      </w:r>
      <w:r>
        <w:rPr>
          <w:bCs/>
          <w:b/>
        </w:rPr>
        <w:t xml:space="preserve">Malaysia Kuala Lumpur</w:t>
      </w:r>
      <w:r>
        <w:t xml:space="preserve"> </w:t>
      </w:r>
      <w:r>
        <w:t xml:space="preserve">demands not only technical expertise but profound cultural sensitivity and adaptive problem-solving skills.</w:t>
      </w:r>
      <w:r>
        <w:t xml:space="preserve"> </w:t>
      </w:r>
      <w:r>
        <w:t xml:space="preserve">What particularly inspires my application is the Royal Malaysian Police's unwavering commitment to "Safeguarding Lives, Protecting Property, Maintaining Peace" as enshrined in the RMP Charter. Having observed RMP operations during community engagement events at KLCC and Petaling Jaya, I witnessed firsthand how officers balance strict law enforcement with compassionate community interaction. This philosophy resonates deeply with my personal values forged through volunteering at Klang Valley's Community Safety Initiative, where I assisted in organizing neighborhood watch programs that reduced petty theft incidents by 22% in participating areas. During these experiences, I learned that effective policing in</w:t>
      </w:r>
      <w:r>
        <w:t xml:space="preserve"> </w:t>
      </w:r>
      <w:r>
        <w:rPr>
          <w:bCs/>
          <w:b/>
        </w:rPr>
        <w:t xml:space="preserve">Malaysia Kuala Lumpur</w:t>
      </w:r>
      <w:r>
        <w:t xml:space="preserve"> </w:t>
      </w:r>
      <w:r>
        <w:t xml:space="preserve">requires understanding the city's unique tapestry – where the bustling Petaling Street markets coexist with luxury condominiums, and where rapid urbanization creates both opportunities for crime and innovative prevention solutions.</w:t>
      </w:r>
      <w:r>
        <w:t xml:space="preserve"> </w:t>
      </w:r>
      <w:r>
        <w:t xml:space="preserve">I am particularly drawn to this internship opportunity because it represents a rare chance to immerse myself in Kuala Lumpur's policing ecosystem under expert supervision. The city's status as Malaysia's political, economic, and cultural epicenter presents unparalleled learning terrain: from managing large-scale events like the International Festival of Arts at Merdeka Square to responding to complex incidents across KL Sentral transportation hub. I am eager to contribute my skills in data analysis (gained through Python programming certifications) and multilingual communication (fluent in Malay, English, and basic Mandarin) to support evidence-based policing initiatives. My physical fitness is maintained through regular training in martial arts and endurance sports – crucial for meeting the demanding standards of a</w:t>
      </w:r>
      <w:r>
        <w:t xml:space="preserve"> </w:t>
      </w:r>
      <w:r>
        <w:rPr>
          <w:bCs/>
          <w:b/>
        </w:rPr>
        <w:t xml:space="preserve">Police Officer</w:t>
      </w:r>
      <w:r>
        <w:t xml:space="preserve"> </w:t>
      </w:r>
      <w:r>
        <w:t xml:space="preserve">intern.</w:t>
      </w:r>
      <w:r>
        <w:t xml:space="preserve"> </w:t>
      </w:r>
      <w:r>
        <w:t xml:space="preserve">The RMP's Community Policing Model, which I've studied extensively through your department's published whitepapers, aligns perfectly with my vision of proactive law enforcement. In Kuala Lumpur specifically, this model has proven vital in building trust across diverse communities – from the Indian Muslim enclaves of Brickfields to the Chinese community hubs near Jalan Sultan Ismail. I am prepared to assist in neighborhood engagement programs and youth mentorship initiatives that have successfully reduced juvenile delinquency by 18% in selected KL districts last year, according to RMP statistics. My previous internship with Selangor State Government's Public Safety Division further equipped me with protocols for handling sensitive situations while maintaining community rapport – a skill directly transferable to Kuala Lumpur's complex social fabric.</w:t>
      </w:r>
      <w:r>
        <w:t xml:space="preserve"> </w:t>
      </w:r>
      <w:r>
        <w:t xml:space="preserve">As part of this</w:t>
      </w:r>
      <w:r>
        <w:t xml:space="preserve"> </w:t>
      </w:r>
      <w:r>
        <w:rPr>
          <w:bCs/>
          <w:b/>
        </w:rPr>
        <w:t xml:space="preserve">Internship Application Letter</w:t>
      </w:r>
      <w:r>
        <w:t xml:space="preserve">, I wish to emphasize my commitment to upholding RMP values: Integrity, Service, Excellence. I understand that serving as a Police Officer in Malaysia requires more than physical readiness; it demands ethical fortitude when navigating challenging scenarios in our multicultural society. During my academic exchanges at Universiti Kebangsaan Malaysia, I participated in ethics workshops analyzing real cases where cultural nuances affected police-community relations – a perspective I believe would benefit KL operations. Furthermore, I have completed mandatory CPR and first aid certification (issued by Ministry of Health Malaysia) to ensure immediate response capability during public safety incidents.</w:t>
      </w:r>
      <w:r>
        <w:t xml:space="preserve"> </w:t>
      </w:r>
      <w:r>
        <w:t xml:space="preserve">This internship represents the critical bridge between theoretical knowledge and practical application that I seek to achieve before commencing my formal career. In Kuala Lumpur, where traffic congestion complicates emergency responses and diverse populations necessitate culturally competent policing, my analytical skills and adaptability would contribute meaningfully to your operations. I am prepared to work flexible schedules including night shifts in high-traffic areas like Jalan Ampang during peak hours – a requirement often faced by KL police officers. My willingness to learn from veteran officers across all ranks, from beat patrol personnel to station commanders, reflects my deep respect for RMP's hierarchical expertise.</w:t>
      </w:r>
      <w:r>
        <w:t xml:space="preserve"> </w:t>
      </w:r>
      <w:r>
        <w:t xml:space="preserve">I have attached my academic transcripts, certification documents, and references including Prof. Dr. Aminah Hassan (Head of Criminal Justice Department) and Mr. Suresh Kumar (Assistant Commissioner of Police at Bukit Aman). Should you require additional information or wish to discuss how my qualifications align with the Kuala Lumpur Division's current objectives, I am available for an interview at your earliest convenience.</w:t>
      </w:r>
      <w:r>
        <w:t xml:space="preserve"> </w:t>
      </w:r>
      <w:r>
        <w:t xml:space="preserve">Thank you for considering this</w:t>
      </w:r>
      <w:r>
        <w:t xml:space="preserve"> </w:t>
      </w:r>
      <w:r>
        <w:rPr>
          <w:bCs/>
          <w:b/>
        </w:rPr>
        <w:t xml:space="preserve">Internship Application Letter</w:t>
      </w:r>
      <w:r>
        <w:t xml:space="preserve"> </w:t>
      </w:r>
      <w:r>
        <w:t xml:space="preserve">and my earnest pursuit to serve as a future Police Officer in Malaysia's most significant city. I am confident that my dedication to community safety, academic rigor, and cultural awareness would enable me to make immediate contributions while learning from the world-class training provided by the Royal Malaysian Police.</w:t>
      </w:r>
      <w:r>
        <w:t xml:space="preserve"> </w:t>
      </w:r>
      <w:r>
        <w:t xml:space="preserve">With profound respect for your service,</w:t>
      </w:r>
    </w:p>
    <w:p>
      <w:pPr>
        <w:pStyle w:val="BodyText"/>
      </w:pPr>
      <w:r>
        <w:t xml:space="preserve">Sincerely,</w:t>
      </w:r>
      <w:r>
        <w:br/>
      </w:r>
      <w:r>
        <w:br/>
      </w:r>
      <w:r>
        <w:rPr>
          <w:bCs/>
          <w:b/>
        </w:rPr>
        <w:t xml:space="preserve">Your Full Name</w:t>
      </w:r>
      <w:r>
        <w:br/>
      </w:r>
      <w:r>
        <w:t xml:space="preserve">Student ID: [Number]</w:t>
      </w:r>
      <w:r>
        <w:br/>
      </w:r>
      <w:r>
        <w:t xml:space="preserve">Universiti Malaya, Faculty of Social Sci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0T15:37:59Z</dcterms:created>
  <dcterms:modified xsi:type="dcterms:W3CDTF">2025-12-10T15:37:59Z</dcterms:modified>
</cp:coreProperties>
</file>

<file path=docProps/custom.xml><?xml version="1.0" encoding="utf-8"?>
<Properties xmlns="http://schemas.openxmlformats.org/officeDocument/2006/custom-properties" xmlns:vt="http://schemas.openxmlformats.org/officeDocument/2006/docPropsVTypes"/>
</file>